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891B4" w14:textId="5C0A804E" w:rsidR="00A03E81" w:rsidRPr="00702558" w:rsidRDefault="00A03E81" w:rsidP="00A03E81">
      <w:pPr>
        <w:jc w:val="center"/>
        <w:textAlignment w:val="baseline"/>
        <w:rPr>
          <w:rFonts w:eastAsia="Times New Roman"/>
          <w:b/>
          <w:bCs/>
          <w:color w:val="000000"/>
          <w:spacing w:val="2"/>
        </w:rPr>
      </w:pPr>
      <w:r w:rsidRPr="00702558">
        <w:rPr>
          <w:rFonts w:eastAsia="Times New Roman"/>
          <w:b/>
          <w:bCs/>
          <w:color w:val="000000"/>
          <w:spacing w:val="2"/>
        </w:rPr>
        <w:t xml:space="preserve">Халықаралық рецензияланатын басылымдағы </w:t>
      </w:r>
      <w:r w:rsidRPr="00984374">
        <w:rPr>
          <w:rFonts w:eastAsia="Times New Roman"/>
          <w:b/>
          <w:bCs/>
          <w:color w:val="000000"/>
          <w:spacing w:val="2"/>
          <w:lang w:val="kk-KZ"/>
        </w:rPr>
        <w:t>ж</w:t>
      </w:r>
      <w:r w:rsidRPr="00702558">
        <w:rPr>
          <w:rFonts w:eastAsia="Times New Roman"/>
          <w:b/>
          <w:bCs/>
          <w:color w:val="000000"/>
          <w:spacing w:val="2"/>
        </w:rPr>
        <w:t>арияланымдар тізімі</w:t>
      </w:r>
    </w:p>
    <w:p w14:paraId="2295C501" w14:textId="77777777" w:rsidR="00A03E81" w:rsidRPr="00984374" w:rsidRDefault="00C91FAD" w:rsidP="00A03E81">
      <w:pPr>
        <w:textAlignment w:val="baseline"/>
        <w:rPr>
          <w:rStyle w:val="s0"/>
          <w:lang w:val="kk-KZ"/>
        </w:rPr>
      </w:pPr>
      <w:r w:rsidRPr="00984374">
        <w:rPr>
          <w:rStyle w:val="s0"/>
          <w:lang w:val="kk-KZ"/>
        </w:rPr>
        <w:t> </w:t>
      </w:r>
      <w:r w:rsidR="00A03E81" w:rsidRPr="00984374">
        <w:rPr>
          <w:rStyle w:val="s0"/>
          <w:lang w:val="kk-KZ"/>
        </w:rPr>
        <w:t xml:space="preserve">     </w:t>
      </w:r>
    </w:p>
    <w:p w14:paraId="42C80511" w14:textId="77777777" w:rsidR="00F95C44" w:rsidRDefault="00A03E81" w:rsidP="00A03E81">
      <w:pPr>
        <w:textAlignment w:val="baseline"/>
        <w:rPr>
          <w:bCs/>
          <w:color w:val="000000"/>
          <w:u w:val="single"/>
          <w:lang w:val="kk-KZ"/>
        </w:rPr>
      </w:pPr>
      <w:r w:rsidRPr="00984374">
        <w:rPr>
          <w:rStyle w:val="s0"/>
          <w:lang w:val="kk-KZ"/>
        </w:rPr>
        <w:t xml:space="preserve">      </w:t>
      </w:r>
      <w:r w:rsidRPr="00702558">
        <w:rPr>
          <w:rFonts w:eastAsia="Times New Roman"/>
          <w:color w:val="000000"/>
          <w:spacing w:val="2"/>
          <w:lang w:val="kk-KZ"/>
        </w:rPr>
        <w:t xml:space="preserve">Үміткердің АЖТ </w:t>
      </w:r>
      <w:r w:rsidR="00F95C44" w:rsidRPr="002D11ED">
        <w:rPr>
          <w:b/>
          <w:bCs/>
          <w:color w:val="000000"/>
          <w:u w:val="single"/>
          <w:lang w:val="kk-KZ"/>
        </w:rPr>
        <w:t>Тасполтаева Айбала Рысбековна</w:t>
      </w:r>
    </w:p>
    <w:p w14:paraId="5106C5F6" w14:textId="0E772F9A" w:rsidR="00A03E81" w:rsidRPr="00702558" w:rsidRDefault="00A03E81" w:rsidP="00A03E81">
      <w:pPr>
        <w:textAlignment w:val="baseline"/>
        <w:rPr>
          <w:rFonts w:eastAsia="Times New Roman"/>
          <w:color w:val="000000"/>
          <w:spacing w:val="2"/>
          <w:lang w:val="kk-KZ"/>
        </w:rPr>
      </w:pPr>
      <w:r w:rsidRPr="00702558">
        <w:rPr>
          <w:rFonts w:eastAsia="Times New Roman"/>
          <w:color w:val="000000"/>
          <w:spacing w:val="2"/>
          <w:lang w:val="kk-KZ"/>
        </w:rPr>
        <w:t>      Автордың идентификаторы (болған жағдайда):</w:t>
      </w:r>
    </w:p>
    <w:p w14:paraId="0BE53D1F" w14:textId="2C5C46B0" w:rsidR="00A03E81" w:rsidRPr="00F95C44" w:rsidRDefault="00A03E81" w:rsidP="00A03E81">
      <w:pPr>
        <w:textAlignment w:val="baseline"/>
        <w:rPr>
          <w:rFonts w:eastAsia="Times New Roman"/>
          <w:color w:val="000000"/>
          <w:spacing w:val="2"/>
          <w:lang w:val="kk-KZ"/>
        </w:rPr>
      </w:pPr>
      <w:r w:rsidRPr="00702558">
        <w:rPr>
          <w:rFonts w:eastAsia="Times New Roman"/>
          <w:color w:val="000000"/>
          <w:spacing w:val="2"/>
          <w:lang w:val="kk-KZ"/>
        </w:rPr>
        <w:t xml:space="preserve">      </w:t>
      </w:r>
      <w:r w:rsidRPr="00411165">
        <w:rPr>
          <w:rFonts w:eastAsia="Times New Roman"/>
          <w:color w:val="000000"/>
          <w:spacing w:val="2"/>
          <w:lang w:val="kk-KZ"/>
        </w:rPr>
        <w:t xml:space="preserve">Scopus Author ID: </w:t>
      </w:r>
      <w:r w:rsidR="00F95C44" w:rsidRPr="00F95C44">
        <w:rPr>
          <w:color w:val="000000"/>
          <w:lang w:val="kk-KZ"/>
        </w:rPr>
        <w:t>57192099204</w:t>
      </w:r>
    </w:p>
    <w:p w14:paraId="74667E10" w14:textId="0CFBA287" w:rsidR="00A03E81" w:rsidRPr="00702558" w:rsidRDefault="00A03E81" w:rsidP="00A03E81">
      <w:pPr>
        <w:textAlignment w:val="baseline"/>
        <w:rPr>
          <w:rFonts w:eastAsia="Times New Roman"/>
          <w:color w:val="000000"/>
          <w:spacing w:val="2"/>
          <w:lang w:val="en-US"/>
        </w:rPr>
      </w:pPr>
      <w:r w:rsidRPr="00411165">
        <w:rPr>
          <w:rFonts w:eastAsia="Times New Roman"/>
          <w:color w:val="000000"/>
          <w:spacing w:val="2"/>
          <w:lang w:val="kk-KZ"/>
        </w:rPr>
        <w:t xml:space="preserve">      </w:t>
      </w:r>
      <w:r w:rsidRPr="00702558">
        <w:rPr>
          <w:rFonts w:eastAsia="Times New Roman"/>
          <w:color w:val="000000"/>
          <w:spacing w:val="2"/>
          <w:lang w:val="en-US"/>
        </w:rPr>
        <w:t xml:space="preserve">Web of Science Researcher ID: </w:t>
      </w:r>
      <w:r w:rsidR="00F95C44" w:rsidRPr="00601305">
        <w:rPr>
          <w:color w:val="000000"/>
          <w:shd w:val="clear" w:color="auto" w:fill="FFFFFF"/>
          <w:lang w:val="en-US"/>
        </w:rPr>
        <w:t>OAL-0982-2025</w:t>
      </w:r>
    </w:p>
    <w:p w14:paraId="39BA6841" w14:textId="01E6DDB9" w:rsidR="00023856" w:rsidRPr="0000716A" w:rsidRDefault="00A03E81" w:rsidP="0000716A">
      <w:pPr>
        <w:textAlignment w:val="baseline"/>
        <w:rPr>
          <w:rFonts w:eastAsia="Times New Roman"/>
          <w:color w:val="000000"/>
          <w:spacing w:val="2"/>
        </w:rPr>
      </w:pPr>
      <w:r w:rsidRPr="00702558">
        <w:rPr>
          <w:rFonts w:eastAsia="Times New Roman"/>
          <w:color w:val="000000"/>
          <w:spacing w:val="2"/>
          <w:lang w:val="en-US"/>
        </w:rPr>
        <w:t xml:space="preserve">      </w:t>
      </w:r>
      <w:r w:rsidRPr="00702558">
        <w:rPr>
          <w:rFonts w:eastAsia="Times New Roman"/>
          <w:color w:val="000000"/>
          <w:spacing w:val="2"/>
        </w:rPr>
        <w:t xml:space="preserve">ORCID: </w:t>
      </w:r>
      <w:r w:rsidR="00F95C44" w:rsidRPr="00601305">
        <w:rPr>
          <w:lang w:val="en-US"/>
        </w:rPr>
        <w:t>0000-0002-</w:t>
      </w:r>
      <w:r w:rsidR="00F95C44" w:rsidRPr="00601305">
        <w:rPr>
          <w:lang w:val="kk-KZ"/>
        </w:rPr>
        <w:t>0286-</w:t>
      </w:r>
      <w:r w:rsidR="00F95C44" w:rsidRPr="00601305">
        <w:rPr>
          <w:lang w:val="en-US"/>
        </w:rPr>
        <w:t>4721</w:t>
      </w:r>
    </w:p>
    <w:tbl>
      <w:tblPr>
        <w:tblW w:w="50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1"/>
        <w:gridCol w:w="2130"/>
        <w:gridCol w:w="1134"/>
        <w:gridCol w:w="1983"/>
        <w:gridCol w:w="1845"/>
        <w:gridCol w:w="1558"/>
        <w:gridCol w:w="2267"/>
        <w:gridCol w:w="2198"/>
        <w:gridCol w:w="1967"/>
      </w:tblGrid>
      <w:tr w:rsidR="00F95C44" w:rsidRPr="0071644B" w14:paraId="6CB30D94" w14:textId="77777777" w:rsidTr="003568D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47B1A3CB" w:rsidR="00023856" w:rsidRPr="003568D8" w:rsidRDefault="00C91FAD" w:rsidP="0071644B">
            <w:pPr>
              <w:pStyle w:val="pc"/>
              <w:ind w:left="-57" w:right="-57"/>
              <w:rPr>
                <w:lang w:val="kk-KZ"/>
              </w:rPr>
            </w:pPr>
            <w:r w:rsidRPr="003568D8">
              <w:t xml:space="preserve">№ </w:t>
            </w:r>
            <w:r w:rsidR="00984374" w:rsidRPr="003568D8">
              <w:rPr>
                <w:lang w:val="kk-KZ"/>
              </w:rPr>
              <w:t>р</w:t>
            </w:r>
            <w:r w:rsidRPr="003568D8">
              <w:t>/</w:t>
            </w:r>
            <w:r w:rsidR="00984374" w:rsidRPr="003568D8">
              <w:rPr>
                <w:lang w:val="kk-KZ"/>
              </w:rPr>
              <w:t>н</w:t>
            </w:r>
          </w:p>
        </w:tc>
        <w:tc>
          <w:tcPr>
            <w:tcW w:w="6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68857" w14:textId="77777777" w:rsidR="003568D8" w:rsidRDefault="00984374" w:rsidP="0071644B">
            <w:pPr>
              <w:pStyle w:val="pc"/>
              <w:ind w:left="-57" w:right="-57"/>
              <w:rPr>
                <w:rFonts w:eastAsia="Times New Roman"/>
                <w:spacing w:val="2"/>
                <w:lang w:val="kk-KZ"/>
              </w:rPr>
            </w:pPr>
            <w:r w:rsidRPr="003568D8">
              <w:rPr>
                <w:rFonts w:eastAsia="Times New Roman"/>
                <w:spacing w:val="2"/>
              </w:rPr>
              <w:t>Жарияланым</w:t>
            </w:r>
            <w:r w:rsidR="003568D8">
              <w:rPr>
                <w:rFonts w:eastAsia="Times New Roman"/>
                <w:spacing w:val="2"/>
                <w:lang w:val="kk-KZ"/>
              </w:rPr>
              <w:t>-</w:t>
            </w:r>
          </w:p>
          <w:p w14:paraId="579E6E47" w14:textId="6C71B981" w:rsidR="00023856" w:rsidRPr="003568D8" w:rsidRDefault="00984374" w:rsidP="0071644B">
            <w:pPr>
              <w:pStyle w:val="pc"/>
              <w:ind w:left="-57" w:right="-57"/>
            </w:pPr>
            <w:r w:rsidRPr="003568D8">
              <w:rPr>
                <w:rFonts w:eastAsia="Times New Roman"/>
                <w:spacing w:val="2"/>
              </w:rPr>
              <w:t>ның атауы</w:t>
            </w:r>
          </w:p>
        </w:tc>
        <w:tc>
          <w:tcPr>
            <w:tcW w:w="36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33330A60" w:rsidR="00023856" w:rsidRPr="003568D8" w:rsidRDefault="00984374" w:rsidP="0071644B">
            <w:pPr>
              <w:pStyle w:val="pc"/>
              <w:ind w:left="-57" w:right="-57"/>
            </w:pPr>
            <w:r w:rsidRPr="003568D8">
              <w:rPr>
                <w:rFonts w:eastAsia="Times New Roman"/>
                <w:spacing w:val="2"/>
              </w:rPr>
              <w:t>Жарияла</w:t>
            </w:r>
            <w:r w:rsidRPr="003568D8">
              <w:rPr>
                <w:rFonts w:eastAsia="Times New Roman"/>
                <w:spacing w:val="2"/>
                <w:lang w:val="kk-KZ"/>
              </w:rPr>
              <w:t>-</w:t>
            </w:r>
            <w:r w:rsidRPr="003568D8">
              <w:rPr>
                <w:rFonts w:eastAsia="Times New Roman"/>
                <w:spacing w:val="2"/>
              </w:rPr>
              <w:t>ным түрі (мақала, шолу, т.б.)</w:t>
            </w:r>
          </w:p>
        </w:tc>
        <w:tc>
          <w:tcPr>
            <w:tcW w:w="63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2BBD845F" w:rsidR="00393EC5" w:rsidRPr="003568D8" w:rsidRDefault="00393EC5" w:rsidP="0071644B">
            <w:pPr>
              <w:pStyle w:val="pc"/>
              <w:ind w:left="-57" w:right="-57"/>
            </w:pPr>
            <w:r w:rsidRPr="003568D8">
              <w:rPr>
                <w:rFonts w:eastAsia="Times New Roman"/>
                <w:spacing w:val="2"/>
              </w:rPr>
              <w:t>Журналдың атауы, жариялау жылы (деректер базалары бойынша),</w:t>
            </w:r>
            <w:r w:rsidRPr="003568D8">
              <w:rPr>
                <w:rFonts w:eastAsia="Times New Roman"/>
                <w:spacing w:val="2"/>
                <w:lang w:val="kk-KZ"/>
              </w:rPr>
              <w:t xml:space="preserve"> </w:t>
            </w:r>
            <w:r w:rsidRPr="003568D8">
              <w:rPr>
                <w:rFonts w:eastAsia="Times New Roman"/>
                <w:spacing w:val="2"/>
              </w:rPr>
              <w:t>DOI</w:t>
            </w:r>
          </w:p>
        </w:tc>
        <w:tc>
          <w:tcPr>
            <w:tcW w:w="59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6200D2D8" w:rsidR="00393EC5" w:rsidRPr="003568D8" w:rsidRDefault="00393EC5" w:rsidP="0071644B">
            <w:pPr>
              <w:pStyle w:val="pc"/>
              <w:ind w:left="-57" w:right="-57"/>
            </w:pPr>
            <w:r w:rsidRPr="003568D8">
              <w:rPr>
                <w:rFonts w:eastAsia="Times New Roman"/>
                <w:spacing w:val="2"/>
              </w:rPr>
              <w:t>Журналдың жариялау жылы бойынша Journal Citation Reports (Жорнал Цитэйшэн Репортс) деректері бойынша импакт-факторы және ғылым саласы</w:t>
            </w:r>
          </w:p>
        </w:tc>
        <w:tc>
          <w:tcPr>
            <w:tcW w:w="49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2FCD4190" w:rsidR="00147E41" w:rsidRPr="003568D8" w:rsidRDefault="00147E41" w:rsidP="00147E41">
            <w:pPr>
              <w:pStyle w:val="pc"/>
              <w:ind w:right="-57"/>
            </w:pPr>
            <w:r w:rsidRPr="003568D8">
              <w:rPr>
                <w:rFonts w:eastAsia="Times New Roman"/>
                <w:spacing w:val="2"/>
              </w:rPr>
              <w:t>Web of Science Core Collection (Веб оф Сайенс Кор Коллекшн) деректер базасындағы индексі</w:t>
            </w:r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54A58E5F" w:rsidR="00147E41" w:rsidRPr="003568D8" w:rsidRDefault="00147E41" w:rsidP="009B0F80">
            <w:pPr>
              <w:pStyle w:val="pc"/>
              <w:ind w:right="-57"/>
            </w:pPr>
            <w:r w:rsidRPr="003568D8">
              <w:rPr>
                <w:rFonts w:eastAsia="Times New Roman"/>
                <w:spacing w:val="2"/>
              </w:rPr>
              <w:t>Журналдың жариялау жылы бойынша Scopus (Скопус) дерект</w:t>
            </w:r>
            <w:r w:rsidRPr="003568D8">
              <w:rPr>
                <w:rFonts w:eastAsia="Times New Roman"/>
                <w:spacing w:val="2"/>
                <w:lang w:val="kk-KZ"/>
              </w:rPr>
              <w:t>е</w:t>
            </w:r>
            <w:r w:rsidRPr="003568D8">
              <w:rPr>
                <w:rFonts w:eastAsia="Times New Roman"/>
                <w:spacing w:val="2"/>
              </w:rPr>
              <w:t>рі бойынша CiteScore (СайтСкор) процентилі және ғылым саласы</w:t>
            </w:r>
          </w:p>
        </w:tc>
        <w:tc>
          <w:tcPr>
            <w:tcW w:w="70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65EF277E" w:rsidR="009B0F80" w:rsidRPr="003568D8" w:rsidRDefault="009B0F80" w:rsidP="0071644B">
            <w:pPr>
              <w:pStyle w:val="pc"/>
              <w:ind w:left="-57" w:right="-57"/>
            </w:pPr>
            <w:r w:rsidRPr="003568D8">
              <w:rPr>
                <w:rFonts w:eastAsia="Times New Roman"/>
                <w:spacing w:val="2"/>
              </w:rPr>
              <w:t>Авторлардың АЖТ (үміткердің АЖТ сызу)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640962D2" w:rsidR="009B0F80" w:rsidRPr="003568D8" w:rsidRDefault="009B0F80" w:rsidP="009B0F80">
            <w:pPr>
              <w:pStyle w:val="pc"/>
              <w:ind w:right="-57"/>
            </w:pPr>
            <w:r w:rsidRPr="003568D8">
              <w:rPr>
                <w:rFonts w:eastAsia="Times New Roman"/>
                <w:spacing w:val="2"/>
              </w:rPr>
              <w:t>Үміткердің ролі (тең</w:t>
            </w:r>
            <w:r w:rsidR="00E86D71" w:rsidRPr="003568D8">
              <w:rPr>
                <w:rFonts w:eastAsia="Times New Roman"/>
                <w:spacing w:val="2"/>
                <w:lang w:val="kk-KZ"/>
              </w:rPr>
              <w:t xml:space="preserve"> </w:t>
            </w:r>
            <w:r w:rsidRPr="003568D8">
              <w:rPr>
                <w:rFonts w:eastAsia="Times New Roman"/>
                <w:spacing w:val="2"/>
              </w:rPr>
              <w:t>автор, бірінші автор немесе корреспонден</w:t>
            </w:r>
            <w:r w:rsidR="003568D8">
              <w:rPr>
                <w:rFonts w:eastAsia="Times New Roman"/>
                <w:spacing w:val="2"/>
                <w:lang w:val="kk-KZ"/>
              </w:rPr>
              <w:t>-</w:t>
            </w:r>
            <w:r w:rsidRPr="003568D8">
              <w:rPr>
                <w:rFonts w:eastAsia="Times New Roman"/>
                <w:spacing w:val="2"/>
              </w:rPr>
              <w:t>ция үшін автор)</w:t>
            </w:r>
          </w:p>
        </w:tc>
      </w:tr>
      <w:tr w:rsidR="00F95C44" w:rsidRPr="0071644B" w14:paraId="5EE7A829" w14:textId="77777777" w:rsidTr="003568D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3568D8" w:rsidRDefault="008916AD" w:rsidP="0071644B">
            <w:pPr>
              <w:pStyle w:val="pc"/>
              <w:ind w:left="-57" w:right="-57"/>
            </w:pPr>
            <w:r w:rsidRPr="003568D8">
              <w:t>1</w:t>
            </w:r>
          </w:p>
        </w:tc>
        <w:tc>
          <w:tcPr>
            <w:tcW w:w="6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3568D8" w:rsidRDefault="008916AD" w:rsidP="0071644B">
            <w:pPr>
              <w:ind w:left="-57" w:right="-57"/>
              <w:jc w:val="center"/>
            </w:pPr>
            <w:r w:rsidRPr="003568D8">
              <w:t>2</w:t>
            </w:r>
          </w:p>
        </w:tc>
        <w:tc>
          <w:tcPr>
            <w:tcW w:w="36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3</w:t>
            </w:r>
          </w:p>
        </w:tc>
        <w:tc>
          <w:tcPr>
            <w:tcW w:w="63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4</w:t>
            </w:r>
          </w:p>
        </w:tc>
        <w:tc>
          <w:tcPr>
            <w:tcW w:w="59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5</w:t>
            </w:r>
          </w:p>
        </w:tc>
        <w:tc>
          <w:tcPr>
            <w:tcW w:w="49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6</w:t>
            </w:r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7</w:t>
            </w:r>
          </w:p>
        </w:tc>
        <w:tc>
          <w:tcPr>
            <w:tcW w:w="70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8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9</w:t>
            </w:r>
          </w:p>
        </w:tc>
      </w:tr>
      <w:tr w:rsidR="00F95C44" w:rsidRPr="0045258C" w14:paraId="3C5D9058" w14:textId="77777777" w:rsidTr="003568D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E22" w14:textId="39F54B33" w:rsidR="00F95C44" w:rsidRPr="003568D8" w:rsidRDefault="00F95C44" w:rsidP="0071644B">
            <w:pPr>
              <w:pStyle w:val="pc"/>
              <w:ind w:left="-57" w:right="-57"/>
              <w:rPr>
                <w:color w:val="auto"/>
              </w:rPr>
            </w:pPr>
            <w:r w:rsidRPr="003568D8">
              <w:rPr>
                <w:color w:val="auto"/>
              </w:rPr>
              <w:t>1</w:t>
            </w:r>
          </w:p>
        </w:tc>
        <w:tc>
          <w:tcPr>
            <w:tcW w:w="6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0410" w14:textId="5AF74358" w:rsidR="00F95C44" w:rsidRPr="003568D8" w:rsidRDefault="00F95C44" w:rsidP="00AE6CCA">
            <w:pPr>
              <w:ind w:left="-57" w:right="-57"/>
              <w:rPr>
                <w:lang w:val="en-US"/>
              </w:rPr>
            </w:pPr>
            <w:r w:rsidRPr="003568D8">
              <w:rPr>
                <w:shd w:val="clear" w:color="auto" w:fill="FFFFFF"/>
                <w:lang w:val="en-US"/>
              </w:rPr>
              <w:t>Evaluation of quality indicators and composition of semi-smoked sausage from plant-based meat substitute enriched with blood of slaughtered animals</w:t>
            </w:r>
          </w:p>
        </w:tc>
        <w:tc>
          <w:tcPr>
            <w:tcW w:w="36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0C15E" w14:textId="443039F2" w:rsidR="00F95C44" w:rsidRPr="003568D8" w:rsidRDefault="00F95C44" w:rsidP="0071644B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3568D8">
              <w:rPr>
                <w:rFonts w:eastAsia="Times New Roman"/>
                <w:lang w:val="kk-KZ"/>
              </w:rPr>
              <w:t>Мақала</w:t>
            </w:r>
          </w:p>
        </w:tc>
        <w:tc>
          <w:tcPr>
            <w:tcW w:w="63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6E7D4" w14:textId="51947737" w:rsidR="00F95C44" w:rsidRPr="003568D8" w:rsidRDefault="00F95C44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3568D8">
              <w:rPr>
                <w:lang w:val="kk-KZ"/>
              </w:rPr>
              <w:t xml:space="preserve">Eastern-European Journal of Enterprise Technologies </w:t>
            </w:r>
            <w:r w:rsidR="000D6416">
              <w:rPr>
                <w:lang w:val="kk-KZ"/>
              </w:rPr>
              <w:t>(</w:t>
            </w:r>
            <w:r w:rsidRPr="003568D8">
              <w:rPr>
                <w:lang w:val="kk-KZ"/>
              </w:rPr>
              <w:t>2025</w:t>
            </w:r>
            <w:r w:rsidR="000D6416">
              <w:rPr>
                <w:lang w:val="kk-KZ"/>
              </w:rPr>
              <w:t>).</w:t>
            </w:r>
            <w:r w:rsidR="000D6416">
              <w:rPr>
                <w:lang w:val="en-US"/>
              </w:rPr>
              <w:t xml:space="preserve"> Vol.5. No.11</w:t>
            </w:r>
            <w:r w:rsidRPr="003568D8">
              <w:rPr>
                <w:lang w:val="kk-KZ"/>
              </w:rPr>
              <w:t xml:space="preserve"> (137)</w:t>
            </w:r>
            <w:r w:rsidR="0000716A">
              <w:rPr>
                <w:lang w:val="kk-KZ"/>
              </w:rPr>
              <w:t xml:space="preserve">. </w:t>
            </w:r>
            <w:r w:rsidR="000D6416">
              <w:rPr>
                <w:sz w:val="22"/>
                <w:szCs w:val="22"/>
                <w:shd w:val="clear" w:color="auto" w:fill="FFFFFF"/>
                <w:lang w:val="en-US"/>
              </w:rPr>
              <w:t>pp</w:t>
            </w:r>
            <w:r w:rsidR="000D6416" w:rsidRPr="00B10F8C">
              <w:rPr>
                <w:sz w:val="22"/>
                <w:szCs w:val="22"/>
                <w:shd w:val="clear" w:color="auto" w:fill="FFFFFF"/>
                <w:lang w:val="en-US"/>
              </w:rPr>
              <w:t>.</w:t>
            </w:r>
            <w:r w:rsidRPr="003568D8">
              <w:rPr>
                <w:lang w:val="kk-KZ"/>
              </w:rPr>
              <w:t xml:space="preserve">25–37.  </w:t>
            </w:r>
            <w:r w:rsidR="000D6416" w:rsidRPr="006049B6">
              <w:rPr>
                <w:rFonts w:eastAsia="Times New Roman"/>
                <w:sz w:val="22"/>
                <w:szCs w:val="22"/>
                <w:lang w:val="en-US"/>
              </w:rPr>
              <w:t xml:space="preserve">DOI: </w:t>
            </w:r>
            <w:hyperlink r:id="rId8" w:history="1">
              <w:r w:rsidRPr="003568D8">
                <w:rPr>
                  <w:rStyle w:val="a3"/>
                  <w:rFonts w:eastAsia="Times New Roman"/>
                  <w:lang w:val="kk-KZ"/>
                </w:rPr>
                <w:t>http://dx.doi.org/10.15587/1729-4061.2025.336087</w:t>
              </w:r>
            </w:hyperlink>
          </w:p>
        </w:tc>
        <w:tc>
          <w:tcPr>
            <w:tcW w:w="59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4857BB" w14:textId="5C2CFCDE" w:rsidR="00F95C44" w:rsidRPr="003568D8" w:rsidRDefault="00F95C44" w:rsidP="00F95C44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color w:val="000000"/>
                <w:lang w:val="kk-KZ"/>
              </w:rPr>
              <w:t>-</w:t>
            </w:r>
            <w:r w:rsidR="000D6416" w:rsidRPr="00B10F8C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9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A5EBF" w14:textId="44EDAADD" w:rsidR="00F95C44" w:rsidRPr="000D6416" w:rsidRDefault="00F95C44" w:rsidP="00F95C44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color w:val="000000"/>
                <w:lang w:val="kk-KZ"/>
              </w:rPr>
              <w:t>-</w:t>
            </w:r>
            <w:r w:rsidR="000D6416" w:rsidRPr="000D6416">
              <w:rPr>
                <w:rFonts w:hAnsi="Symbol"/>
                <w:lang w:val="en-US"/>
              </w:rPr>
              <w:t xml:space="preserve"> </w:t>
            </w:r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2A2DD" w14:textId="668FAE37" w:rsidR="00F95C44" w:rsidRPr="003568D8" w:rsidRDefault="00F95C44" w:rsidP="003568D8">
            <w:pPr>
              <w:jc w:val="both"/>
              <w:rPr>
                <w:lang w:val="kk-KZ"/>
              </w:rPr>
            </w:pPr>
            <w:r w:rsidRPr="003568D8">
              <w:rPr>
                <w:lang w:val="kk-KZ"/>
              </w:rPr>
              <w:t>CiteScore2024</w:t>
            </w:r>
            <w:r w:rsidR="003568D8" w:rsidRPr="003568D8">
              <w:rPr>
                <w:lang w:val="kk-KZ"/>
              </w:rPr>
              <w:t xml:space="preserve">: </w:t>
            </w:r>
            <w:r w:rsidRPr="003568D8">
              <w:rPr>
                <w:lang w:val="kk-KZ"/>
              </w:rPr>
              <w:t>2.4</w:t>
            </w:r>
          </w:p>
          <w:p w14:paraId="469B7155" w14:textId="319825C5" w:rsidR="003568D8" w:rsidRPr="003568D8" w:rsidRDefault="003568D8" w:rsidP="003568D8">
            <w:pPr>
              <w:ind w:left="-57" w:right="-57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  <w:lang w:val="kk-KZ"/>
              </w:rPr>
              <w:t xml:space="preserve"> </w:t>
            </w:r>
            <w:r w:rsidRPr="003568D8">
              <w:rPr>
                <w:rFonts w:eastAsia="Times New Roman"/>
                <w:lang w:val="en-US"/>
              </w:rPr>
              <w:t>Percentile:</w:t>
            </w:r>
            <w:r w:rsidRPr="003568D8">
              <w:rPr>
                <w:lang w:val="kk-KZ"/>
              </w:rPr>
              <w:t xml:space="preserve"> </w:t>
            </w:r>
            <w:r w:rsidRPr="003568D8">
              <w:rPr>
                <w:lang w:val="kk-KZ"/>
              </w:rPr>
              <w:t>43</w:t>
            </w:r>
            <w:r w:rsidRPr="003568D8">
              <w:rPr>
                <w:rFonts w:eastAsia="Times New Roman"/>
                <w:lang w:val="en-US"/>
              </w:rPr>
              <w:t>%</w:t>
            </w:r>
          </w:p>
          <w:p w14:paraId="4AF1E97C" w14:textId="24DE7C6A" w:rsidR="003568D8" w:rsidRPr="003568D8" w:rsidRDefault="003568D8" w:rsidP="003568D8">
            <w:pPr>
              <w:ind w:right="-57" w:hanging="57"/>
              <w:rPr>
                <w:lang w:val="kk-KZ"/>
              </w:rPr>
            </w:pPr>
            <w:r w:rsidRPr="003568D8">
              <w:rPr>
                <w:lang w:val="kk-KZ"/>
              </w:rPr>
              <w:t xml:space="preserve"> </w:t>
            </w:r>
            <w:r w:rsidRPr="003568D8">
              <w:rPr>
                <w:lang w:val="kk-KZ"/>
              </w:rPr>
              <w:t xml:space="preserve">Agricultural and </w:t>
            </w:r>
            <w:r w:rsidRPr="003568D8">
              <w:rPr>
                <w:lang w:val="kk-KZ"/>
              </w:rPr>
              <w:t xml:space="preserve">  </w:t>
            </w:r>
            <w:r w:rsidRPr="003568D8">
              <w:rPr>
                <w:lang w:val="kk-KZ"/>
              </w:rPr>
              <w:t>Biological Sciences</w:t>
            </w:r>
            <w:r w:rsidRPr="003568D8">
              <w:rPr>
                <w:lang w:val="kk-KZ"/>
              </w:rPr>
              <w:t xml:space="preserve">: </w:t>
            </w:r>
            <w:r w:rsidRPr="003568D8">
              <w:rPr>
                <w:lang w:val="kk-KZ"/>
              </w:rPr>
              <w:t>Food Science</w:t>
            </w:r>
          </w:p>
          <w:p w14:paraId="361ED014" w14:textId="77777777" w:rsidR="003568D8" w:rsidRPr="003568D8" w:rsidRDefault="003568D8" w:rsidP="0071644B">
            <w:pPr>
              <w:ind w:left="-57" w:right="-57"/>
              <w:rPr>
                <w:lang w:val="kk-KZ"/>
              </w:rPr>
            </w:pPr>
          </w:p>
          <w:p w14:paraId="1BF1BFF9" w14:textId="63328894" w:rsidR="003568D8" w:rsidRPr="003568D8" w:rsidRDefault="003568D8" w:rsidP="003568D8">
            <w:pPr>
              <w:ind w:left="-57" w:right="-57"/>
              <w:rPr>
                <w:rFonts w:eastAsia="Times New Roman"/>
                <w:lang w:val="en-US"/>
              </w:rPr>
            </w:pPr>
          </w:p>
        </w:tc>
        <w:tc>
          <w:tcPr>
            <w:tcW w:w="70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45FD9F" w14:textId="77777777" w:rsidR="00F95C44" w:rsidRPr="003568D8" w:rsidRDefault="00F95C44" w:rsidP="00162A3B">
            <w:pPr>
              <w:shd w:val="clear" w:color="auto" w:fill="FFFFFF"/>
              <w:rPr>
                <w:b/>
                <w:u w:val="single"/>
                <w:lang w:val="en-US"/>
              </w:rPr>
            </w:pPr>
            <w:r w:rsidRPr="003568D8">
              <w:rPr>
                <w:b/>
                <w:u w:val="single"/>
                <w:lang w:val="en-US"/>
              </w:rPr>
              <w:t>Taspoltayeva A.,</w:t>
            </w:r>
          </w:p>
          <w:p w14:paraId="321F97BA" w14:textId="77777777" w:rsidR="00F95C44" w:rsidRPr="003568D8" w:rsidRDefault="00F95C44" w:rsidP="00162A3B">
            <w:pPr>
              <w:shd w:val="clear" w:color="auto" w:fill="FFFFFF"/>
              <w:rPr>
                <w:shd w:val="clear" w:color="auto" w:fill="FFFFFF"/>
                <w:lang w:val="kk-KZ"/>
              </w:rPr>
            </w:pPr>
            <w:r w:rsidRPr="003568D8">
              <w:rPr>
                <w:shd w:val="clear" w:color="auto" w:fill="FFFFFF"/>
                <w:lang w:val="en-US"/>
              </w:rPr>
              <w:t>Zheleuova Zh</w:t>
            </w:r>
            <w:r w:rsidRPr="003568D8">
              <w:rPr>
                <w:shd w:val="clear" w:color="auto" w:fill="FFFFFF"/>
                <w:lang w:val="kk-KZ"/>
              </w:rPr>
              <w:t>.,</w:t>
            </w:r>
          </w:p>
          <w:p w14:paraId="010C81AE" w14:textId="77777777" w:rsidR="00F95C44" w:rsidRPr="003568D8" w:rsidRDefault="00F95C44" w:rsidP="00162A3B">
            <w:pPr>
              <w:shd w:val="clear" w:color="auto" w:fill="FFFFFF"/>
              <w:rPr>
                <w:shd w:val="clear" w:color="auto" w:fill="FFFFFF"/>
                <w:lang w:val="kk-KZ"/>
              </w:rPr>
            </w:pPr>
            <w:r w:rsidRPr="003568D8">
              <w:rPr>
                <w:shd w:val="clear" w:color="auto" w:fill="FFFFFF"/>
                <w:lang w:val="en-US"/>
              </w:rPr>
              <w:t>Kanseitova E</w:t>
            </w:r>
            <w:r w:rsidRPr="003568D8">
              <w:rPr>
                <w:shd w:val="clear" w:color="auto" w:fill="FFFFFF"/>
                <w:lang w:val="kk-KZ"/>
              </w:rPr>
              <w:t>.,</w:t>
            </w:r>
          </w:p>
          <w:p w14:paraId="57D7B226" w14:textId="77777777" w:rsidR="00F95C44" w:rsidRPr="003568D8" w:rsidRDefault="00F95C44" w:rsidP="00162A3B">
            <w:pPr>
              <w:shd w:val="clear" w:color="auto" w:fill="FFFFFF"/>
              <w:rPr>
                <w:lang w:val="kk-KZ"/>
              </w:rPr>
            </w:pPr>
            <w:r w:rsidRPr="003568D8">
              <w:rPr>
                <w:shd w:val="clear" w:color="auto" w:fill="FFFFFF"/>
                <w:lang w:val="en-US"/>
              </w:rPr>
              <w:t>Yevlash V.</w:t>
            </w:r>
          </w:p>
          <w:p w14:paraId="245E6D3B" w14:textId="50AB9A29" w:rsidR="00F95C44" w:rsidRPr="003568D8" w:rsidRDefault="00F95C44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25A2" w14:textId="4E965702" w:rsidR="00F95C44" w:rsidRPr="003568D8" w:rsidRDefault="00F95C44" w:rsidP="0071644B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3568D8">
              <w:rPr>
                <w:lang w:val="kk-KZ"/>
              </w:rPr>
              <w:t>Бірінші автор</w:t>
            </w:r>
          </w:p>
        </w:tc>
      </w:tr>
    </w:tbl>
    <w:p w14:paraId="1CB88839" w14:textId="6E4EB3F8" w:rsidR="003568D8" w:rsidRDefault="003568D8" w:rsidP="00DF65F8">
      <w:pPr>
        <w:pStyle w:val="pc"/>
        <w:ind w:right="-57"/>
        <w:jc w:val="left"/>
        <w:rPr>
          <w:color w:val="auto"/>
        </w:rPr>
      </w:pPr>
    </w:p>
    <w:tbl>
      <w:tblPr>
        <w:tblStyle w:val="ab"/>
        <w:tblW w:w="14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1"/>
        <w:gridCol w:w="5327"/>
        <w:gridCol w:w="4754"/>
      </w:tblGrid>
      <w:tr w:rsidR="003568D8" w:rsidRPr="00DF65F8" w14:paraId="7F1ECC5B" w14:textId="77777777" w:rsidTr="00D76EEC">
        <w:tc>
          <w:tcPr>
            <w:tcW w:w="4661" w:type="dxa"/>
          </w:tcPr>
          <w:p w14:paraId="26624735" w14:textId="77777777" w:rsidR="003568D8" w:rsidRPr="00DF65F8" w:rsidRDefault="003568D8" w:rsidP="00D76EEC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Доцент</w:t>
            </w:r>
          </w:p>
        </w:tc>
        <w:tc>
          <w:tcPr>
            <w:tcW w:w="5327" w:type="dxa"/>
          </w:tcPr>
          <w:p w14:paraId="235278DF" w14:textId="77777777" w:rsidR="003568D8" w:rsidRPr="00DF65F8" w:rsidRDefault="003568D8" w:rsidP="00D76EEC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  <w:tc>
          <w:tcPr>
            <w:tcW w:w="4754" w:type="dxa"/>
          </w:tcPr>
          <w:p w14:paraId="2DF3DAD4" w14:textId="77777777" w:rsidR="003568D8" w:rsidRPr="00DF65F8" w:rsidRDefault="003568D8" w:rsidP="00D76EEC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Тасполтаева А.Р.</w:t>
            </w:r>
            <w:r w:rsidRPr="00DF65F8">
              <w:rPr>
                <w:rFonts w:ascii="Times New Roman" w:eastAsia="Times New Roman" w:hAnsi="Times New Roman" w:cs="Times New Roman"/>
                <w:lang w:val="uk-UA" w:eastAsia="ru-RU"/>
              </w:rPr>
              <w:tab/>
            </w:r>
          </w:p>
        </w:tc>
      </w:tr>
      <w:tr w:rsidR="003568D8" w:rsidRPr="003568D8" w14:paraId="2E3F4822" w14:textId="77777777" w:rsidTr="00D76EEC">
        <w:tc>
          <w:tcPr>
            <w:tcW w:w="4661" w:type="dxa"/>
          </w:tcPr>
          <w:p w14:paraId="5B92BAFD" w14:textId="77777777" w:rsidR="003568D8" w:rsidRDefault="003568D8" w:rsidP="00D76EEC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Кафедра меңгерушісі                                                                                                         </w:t>
            </w:r>
          </w:p>
        </w:tc>
        <w:tc>
          <w:tcPr>
            <w:tcW w:w="5327" w:type="dxa"/>
          </w:tcPr>
          <w:p w14:paraId="271C6689" w14:textId="77777777" w:rsidR="003568D8" w:rsidRPr="00DF65F8" w:rsidRDefault="003568D8" w:rsidP="00D76EEC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07965B75" w14:textId="77777777" w:rsidR="003568D8" w:rsidRPr="003568D8" w:rsidRDefault="003568D8" w:rsidP="00D76EEC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Иманбаев А.Ж.</w:t>
            </w:r>
          </w:p>
        </w:tc>
      </w:tr>
      <w:tr w:rsidR="003568D8" w:rsidRPr="003568D8" w14:paraId="422B8A98" w14:textId="77777777" w:rsidTr="00D76EEC">
        <w:tc>
          <w:tcPr>
            <w:tcW w:w="4661" w:type="dxa"/>
          </w:tcPr>
          <w:p w14:paraId="4CBF15C5" w14:textId="77777777" w:rsidR="003568D8" w:rsidRDefault="003568D8" w:rsidP="00D76EEC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</w:t>
            </w: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Ғалым хатшы</w:t>
            </w:r>
          </w:p>
        </w:tc>
        <w:tc>
          <w:tcPr>
            <w:tcW w:w="5327" w:type="dxa"/>
          </w:tcPr>
          <w:p w14:paraId="59B3031A" w14:textId="77777777" w:rsidR="003568D8" w:rsidRPr="00DF65F8" w:rsidRDefault="003568D8" w:rsidP="00D76EEC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438AE2CC" w14:textId="77777777" w:rsidR="003568D8" w:rsidRPr="003568D8" w:rsidRDefault="003568D8" w:rsidP="00D76EEC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Нуралиева  А.Ж.</w:t>
            </w:r>
          </w:p>
        </w:tc>
      </w:tr>
    </w:tbl>
    <w:p w14:paraId="3C8389D1" w14:textId="1D4AEB4C" w:rsidR="003568D8" w:rsidRDefault="003568D8" w:rsidP="00DF65F8">
      <w:pPr>
        <w:pStyle w:val="pc"/>
        <w:ind w:right="-57"/>
        <w:jc w:val="left"/>
        <w:rPr>
          <w:color w:val="auto"/>
        </w:rPr>
      </w:pPr>
    </w:p>
    <w:tbl>
      <w:tblPr>
        <w:tblW w:w="511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"/>
        <w:gridCol w:w="2130"/>
        <w:gridCol w:w="1138"/>
        <w:gridCol w:w="1985"/>
        <w:gridCol w:w="1815"/>
        <w:gridCol w:w="1586"/>
        <w:gridCol w:w="2267"/>
        <w:gridCol w:w="2126"/>
        <w:gridCol w:w="2126"/>
      </w:tblGrid>
      <w:tr w:rsidR="003568D8" w:rsidRPr="0045258C" w14:paraId="32267C26" w14:textId="77777777" w:rsidTr="00033F90">
        <w:tc>
          <w:tcPr>
            <w:tcW w:w="16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03118" w14:textId="77777777" w:rsidR="003568D8" w:rsidRPr="003568D8" w:rsidRDefault="003568D8" w:rsidP="00D76EEC">
            <w:pPr>
              <w:pStyle w:val="pc"/>
              <w:ind w:left="-57" w:right="-57"/>
              <w:rPr>
                <w:color w:val="auto"/>
              </w:rPr>
            </w:pPr>
            <w:r w:rsidRPr="003568D8">
              <w:rPr>
                <w:color w:val="auto"/>
              </w:rPr>
              <w:t>1</w:t>
            </w:r>
          </w:p>
        </w:tc>
        <w:tc>
          <w:tcPr>
            <w:tcW w:w="67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8167F" w14:textId="77777777" w:rsidR="003568D8" w:rsidRPr="003568D8" w:rsidRDefault="003568D8" w:rsidP="00D76EEC">
            <w:pPr>
              <w:ind w:left="-57" w:right="-57"/>
              <w:jc w:val="center"/>
              <w:rPr>
                <w:lang w:val="en-US"/>
              </w:rPr>
            </w:pPr>
            <w:r w:rsidRPr="003568D8">
              <w:t>2</w:t>
            </w:r>
          </w:p>
        </w:tc>
        <w:tc>
          <w:tcPr>
            <w:tcW w:w="36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3E97E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3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15B11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</w:rPr>
              <w:t>4</w:t>
            </w:r>
          </w:p>
        </w:tc>
        <w:tc>
          <w:tcPr>
            <w:tcW w:w="57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F8248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</w:rPr>
              <w:t>5</w:t>
            </w:r>
          </w:p>
        </w:tc>
        <w:tc>
          <w:tcPr>
            <w:tcW w:w="50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25B53D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</w:rPr>
              <w:t>6</w:t>
            </w:r>
          </w:p>
        </w:tc>
        <w:tc>
          <w:tcPr>
            <w:tcW w:w="72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697A9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</w:rPr>
              <w:t>7</w:t>
            </w:r>
          </w:p>
        </w:tc>
        <w:tc>
          <w:tcPr>
            <w:tcW w:w="67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51892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u w:val="single"/>
                <w:lang w:val="en-US"/>
              </w:rPr>
            </w:pPr>
            <w:r w:rsidRPr="003568D8">
              <w:rPr>
                <w:rFonts w:eastAsia="Times New Roman"/>
              </w:rPr>
              <w:t>8</w:t>
            </w:r>
          </w:p>
        </w:tc>
        <w:tc>
          <w:tcPr>
            <w:tcW w:w="67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C5B47" w14:textId="77777777" w:rsidR="003568D8" w:rsidRPr="003568D8" w:rsidRDefault="003568D8" w:rsidP="00D76EEC">
            <w:pPr>
              <w:ind w:left="-57" w:right="-57"/>
              <w:jc w:val="center"/>
            </w:pPr>
            <w:r w:rsidRPr="003568D8">
              <w:rPr>
                <w:rFonts w:eastAsia="Times New Roman"/>
              </w:rPr>
              <w:t>9</w:t>
            </w:r>
          </w:p>
        </w:tc>
      </w:tr>
      <w:tr w:rsidR="003568D8" w:rsidRPr="00447C08" w14:paraId="1E53CF54" w14:textId="77777777" w:rsidTr="00033F90">
        <w:tc>
          <w:tcPr>
            <w:tcW w:w="16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590FB" w14:textId="77777777" w:rsidR="003568D8" w:rsidRPr="003568D8" w:rsidRDefault="003568D8" w:rsidP="00D76EEC">
            <w:pPr>
              <w:pStyle w:val="pc"/>
              <w:ind w:left="-57" w:right="-57"/>
              <w:rPr>
                <w:color w:val="auto"/>
              </w:rPr>
            </w:pPr>
            <w:r w:rsidRPr="003568D8">
              <w:rPr>
                <w:color w:val="auto"/>
              </w:rPr>
              <w:t>2</w:t>
            </w:r>
          </w:p>
        </w:tc>
        <w:tc>
          <w:tcPr>
            <w:tcW w:w="67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7921F" w14:textId="77777777" w:rsidR="003568D8" w:rsidRPr="003568D8" w:rsidRDefault="003568D8" w:rsidP="00D76EEC">
            <w:pPr>
              <w:shd w:val="clear" w:color="auto" w:fill="FFFFFF"/>
              <w:jc w:val="both"/>
              <w:rPr>
                <w:color w:val="000000"/>
                <w:lang w:val="en-US"/>
              </w:rPr>
            </w:pPr>
            <w:r w:rsidRPr="003568D8">
              <w:rPr>
                <w:lang w:val="en-US"/>
              </w:rPr>
              <w:t>Development of technology for cooking boiled sausage with the addition of soy isolate and chickpea flour</w:t>
            </w:r>
          </w:p>
          <w:p w14:paraId="1ABD9E28" w14:textId="77777777" w:rsidR="003568D8" w:rsidRPr="003568D8" w:rsidRDefault="003568D8" w:rsidP="00D76EEC">
            <w:pPr>
              <w:ind w:left="-57" w:right="-57"/>
              <w:rPr>
                <w:lang w:val="en-US"/>
              </w:rPr>
            </w:pPr>
          </w:p>
        </w:tc>
        <w:tc>
          <w:tcPr>
            <w:tcW w:w="36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6937C6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  <w:lang w:val="kk-KZ"/>
              </w:rPr>
              <w:t>Мақала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D9F91" w14:textId="6A7CCB9C" w:rsidR="003568D8" w:rsidRPr="003568D8" w:rsidRDefault="003568D8" w:rsidP="00D76EEC">
            <w:pPr>
              <w:ind w:left="-57" w:right="-57"/>
              <w:rPr>
                <w:rFonts w:eastAsia="Times New Roman"/>
                <w:lang w:val="en-US"/>
              </w:rPr>
            </w:pPr>
            <w:r w:rsidRPr="003568D8">
              <w:rPr>
                <w:lang w:val="kk-KZ"/>
              </w:rPr>
              <w:t xml:space="preserve">Eastern-European Journal of Enterprise Technologies. </w:t>
            </w:r>
            <w:r w:rsidR="0000716A">
              <w:rPr>
                <w:lang w:val="kk-KZ"/>
              </w:rPr>
              <w:t>(</w:t>
            </w:r>
            <w:r w:rsidRPr="003568D8">
              <w:rPr>
                <w:lang w:val="kk-KZ"/>
              </w:rPr>
              <w:t>2025</w:t>
            </w:r>
            <w:r w:rsidR="0000716A">
              <w:rPr>
                <w:lang w:val="kk-KZ"/>
              </w:rPr>
              <w:t>)</w:t>
            </w:r>
            <w:r w:rsidRPr="003568D8">
              <w:rPr>
                <w:lang w:val="kk-KZ"/>
              </w:rPr>
              <w:t xml:space="preserve"> </w:t>
            </w:r>
            <w:r w:rsidR="0000716A">
              <w:rPr>
                <w:lang w:val="en-US"/>
              </w:rPr>
              <w:t>Vol.</w:t>
            </w:r>
            <w:r w:rsidR="0000716A">
              <w:rPr>
                <w:lang w:val="kk-KZ"/>
              </w:rPr>
              <w:t>6</w:t>
            </w:r>
            <w:r w:rsidR="0000716A">
              <w:rPr>
                <w:lang w:val="en-US"/>
              </w:rPr>
              <w:t>. No.11</w:t>
            </w:r>
            <w:r w:rsidR="0000716A" w:rsidRPr="003568D8">
              <w:rPr>
                <w:lang w:val="kk-KZ"/>
              </w:rPr>
              <w:t xml:space="preserve"> (13</w:t>
            </w:r>
            <w:r w:rsidR="00346A62">
              <w:rPr>
                <w:lang w:val="kk-KZ"/>
              </w:rPr>
              <w:t>8</w:t>
            </w:r>
            <w:r w:rsidR="0000716A" w:rsidRPr="003568D8">
              <w:rPr>
                <w:lang w:val="kk-KZ"/>
              </w:rPr>
              <w:t>)</w:t>
            </w:r>
            <w:r w:rsidR="00346A62">
              <w:rPr>
                <w:lang w:val="kk-KZ"/>
              </w:rPr>
              <w:t>. рр.</w:t>
            </w:r>
            <w:r w:rsidRPr="003568D8">
              <w:rPr>
                <w:lang w:val="kk-KZ"/>
              </w:rPr>
              <w:t xml:space="preserve">15–22. </w:t>
            </w:r>
            <w:hyperlink r:id="rId9" w:history="1">
              <w:r w:rsidRPr="003568D8">
                <w:rPr>
                  <w:rStyle w:val="a3"/>
                  <w:rFonts w:eastAsia="Times New Roman"/>
                  <w:lang w:val="kk-KZ"/>
                </w:rPr>
                <w:t>http://dx.doi.org/10.15587/1729-4061.2025.347797</w:t>
              </w:r>
            </w:hyperlink>
          </w:p>
        </w:tc>
        <w:tc>
          <w:tcPr>
            <w:tcW w:w="57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F423C" w14:textId="32BC61BC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color w:val="000000"/>
                <w:lang w:val="kk-KZ"/>
              </w:rPr>
              <w:t>-</w:t>
            </w:r>
          </w:p>
        </w:tc>
        <w:tc>
          <w:tcPr>
            <w:tcW w:w="50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CD95B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color w:val="000000"/>
                <w:lang w:val="kk-KZ"/>
              </w:rPr>
              <w:t>-</w:t>
            </w:r>
          </w:p>
        </w:tc>
        <w:tc>
          <w:tcPr>
            <w:tcW w:w="72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A82D6" w14:textId="77777777" w:rsidR="003568D8" w:rsidRDefault="003568D8" w:rsidP="003568D8">
            <w:pPr>
              <w:jc w:val="both"/>
              <w:rPr>
                <w:lang w:val="kk-KZ"/>
              </w:rPr>
            </w:pPr>
            <w:r w:rsidRPr="003568D8">
              <w:rPr>
                <w:lang w:val="kk-KZ"/>
              </w:rPr>
              <w:t>CiteScore 2024</w:t>
            </w:r>
            <w:r>
              <w:rPr>
                <w:lang w:val="kk-KZ"/>
              </w:rPr>
              <w:t xml:space="preserve">: </w:t>
            </w:r>
            <w:r w:rsidRPr="003568D8">
              <w:rPr>
                <w:lang w:val="kk-KZ"/>
              </w:rPr>
              <w:t>2.4</w:t>
            </w:r>
          </w:p>
          <w:p w14:paraId="00E488BC" w14:textId="77777777" w:rsidR="003568D8" w:rsidRDefault="003568D8" w:rsidP="003568D8">
            <w:pPr>
              <w:jc w:val="both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  <w:lang w:val="en-US"/>
              </w:rPr>
              <w:t>Percentile:</w:t>
            </w:r>
            <w:r w:rsidRPr="003568D8">
              <w:rPr>
                <w:lang w:val="kk-KZ"/>
              </w:rPr>
              <w:t xml:space="preserve"> 43</w:t>
            </w:r>
            <w:r w:rsidRPr="003568D8">
              <w:rPr>
                <w:rFonts w:eastAsia="Times New Roman"/>
                <w:lang w:val="en-US"/>
              </w:rPr>
              <w:t>%</w:t>
            </w:r>
          </w:p>
          <w:p w14:paraId="3141F0AB" w14:textId="107A714F" w:rsidR="003568D8" w:rsidRPr="003568D8" w:rsidRDefault="00033F90" w:rsidP="003568D8">
            <w:pPr>
              <w:ind w:right="-57" w:hanging="57"/>
              <w:rPr>
                <w:lang w:val="kk-KZ"/>
              </w:rPr>
            </w:pPr>
            <w:r>
              <w:rPr>
                <w:lang w:val="kk-KZ"/>
              </w:rPr>
              <w:t xml:space="preserve"> </w:t>
            </w:r>
            <w:r w:rsidR="003568D8" w:rsidRPr="003568D8">
              <w:rPr>
                <w:lang w:val="kk-KZ"/>
              </w:rPr>
              <w:t>Agricultural and   Biological Sciences: Food Science</w:t>
            </w:r>
          </w:p>
        </w:tc>
        <w:tc>
          <w:tcPr>
            <w:tcW w:w="67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AB0C7" w14:textId="77777777" w:rsidR="003568D8" w:rsidRPr="003568D8" w:rsidRDefault="003568D8" w:rsidP="00D76EEC">
            <w:pPr>
              <w:shd w:val="clear" w:color="auto" w:fill="FFFFFF"/>
              <w:rPr>
                <w:shd w:val="clear" w:color="auto" w:fill="FFFFFF"/>
                <w:lang w:val="kk-KZ"/>
              </w:rPr>
            </w:pPr>
            <w:r w:rsidRPr="003568D8">
              <w:rPr>
                <w:shd w:val="clear" w:color="auto" w:fill="FFFFFF"/>
                <w:lang w:val="en-US"/>
              </w:rPr>
              <w:t>Kanseitova E</w:t>
            </w:r>
            <w:r w:rsidRPr="003568D8">
              <w:rPr>
                <w:shd w:val="clear" w:color="auto" w:fill="FFFFFF"/>
                <w:lang w:val="kk-KZ"/>
              </w:rPr>
              <w:t>.,</w:t>
            </w:r>
          </w:p>
          <w:p w14:paraId="1A1CA846" w14:textId="77777777" w:rsidR="003568D8" w:rsidRPr="003568D8" w:rsidRDefault="003568D8" w:rsidP="00D76EEC">
            <w:pPr>
              <w:shd w:val="clear" w:color="auto" w:fill="FFFFFF"/>
              <w:rPr>
                <w:b/>
                <w:u w:val="single"/>
                <w:lang w:val="en-US"/>
              </w:rPr>
            </w:pPr>
            <w:r w:rsidRPr="003568D8">
              <w:rPr>
                <w:b/>
                <w:u w:val="single"/>
                <w:lang w:val="en-US"/>
              </w:rPr>
              <w:t>Taspoltayeva A.,</w:t>
            </w:r>
          </w:p>
          <w:p w14:paraId="58704112" w14:textId="77777777" w:rsidR="003568D8" w:rsidRPr="003568D8" w:rsidRDefault="003568D8" w:rsidP="00D76EEC">
            <w:pPr>
              <w:shd w:val="clear" w:color="auto" w:fill="FFFFFF"/>
              <w:rPr>
                <w:shd w:val="clear" w:color="auto" w:fill="FFFFFF"/>
                <w:lang w:val="kk-KZ"/>
              </w:rPr>
            </w:pPr>
            <w:r w:rsidRPr="003568D8">
              <w:rPr>
                <w:shd w:val="clear" w:color="auto" w:fill="FFFFFF"/>
                <w:lang w:val="en-US"/>
              </w:rPr>
              <w:t>Zheleuova Zh</w:t>
            </w:r>
            <w:r w:rsidRPr="003568D8">
              <w:rPr>
                <w:shd w:val="clear" w:color="auto" w:fill="FFFFFF"/>
                <w:lang w:val="kk-KZ"/>
              </w:rPr>
              <w:t>.,</w:t>
            </w:r>
          </w:p>
          <w:p w14:paraId="657D3FDB" w14:textId="77777777" w:rsidR="003568D8" w:rsidRPr="003568D8" w:rsidRDefault="003568D8" w:rsidP="00D76EEC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3568D8">
              <w:rPr>
                <w:lang w:val="en-US"/>
              </w:rPr>
              <w:t>Abishev</w:t>
            </w:r>
            <w:r w:rsidRPr="003568D8">
              <w:rPr>
                <w:lang w:val="kk-KZ"/>
              </w:rPr>
              <w:t xml:space="preserve"> </w:t>
            </w:r>
            <w:r w:rsidRPr="003568D8">
              <w:rPr>
                <w:lang w:val="en-US"/>
              </w:rPr>
              <w:t>M.,</w:t>
            </w:r>
          </w:p>
          <w:p w14:paraId="1107991E" w14:textId="2EF5C57A" w:rsidR="003568D8" w:rsidRPr="003568D8" w:rsidRDefault="003568D8" w:rsidP="00D76EEC">
            <w:pPr>
              <w:ind w:left="-57" w:right="-57"/>
              <w:rPr>
                <w:rFonts w:eastAsia="Times New Roman"/>
                <w:lang w:val="kk-KZ"/>
              </w:rPr>
            </w:pPr>
            <w:r>
              <w:rPr>
                <w:lang w:val="kk-KZ"/>
              </w:rPr>
              <w:t xml:space="preserve"> </w:t>
            </w:r>
            <w:r w:rsidRPr="003568D8">
              <w:rPr>
                <w:lang w:val="en-US"/>
              </w:rPr>
              <w:t>Birol Kilic</w:t>
            </w:r>
          </w:p>
        </w:tc>
        <w:tc>
          <w:tcPr>
            <w:tcW w:w="67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9BE3B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3568D8">
              <w:rPr>
                <w:lang w:val="kk-KZ"/>
              </w:rPr>
              <w:t>Корреспонденция үшін автор</w:t>
            </w:r>
          </w:p>
        </w:tc>
      </w:tr>
    </w:tbl>
    <w:p w14:paraId="5E318A50" w14:textId="2D9418BF" w:rsidR="003568D8" w:rsidRDefault="003568D8" w:rsidP="00DF65F8">
      <w:pPr>
        <w:pStyle w:val="pc"/>
        <w:ind w:right="-57"/>
        <w:jc w:val="left"/>
        <w:rPr>
          <w:color w:val="auto"/>
        </w:rPr>
      </w:pPr>
    </w:p>
    <w:p w14:paraId="489BB64A" w14:textId="18AD001D" w:rsidR="003568D8" w:rsidRDefault="003568D8" w:rsidP="00DF65F8">
      <w:pPr>
        <w:pStyle w:val="pc"/>
        <w:ind w:right="-57"/>
        <w:jc w:val="left"/>
        <w:rPr>
          <w:color w:val="auto"/>
        </w:rPr>
      </w:pPr>
    </w:p>
    <w:tbl>
      <w:tblPr>
        <w:tblStyle w:val="ab"/>
        <w:tblW w:w="14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1"/>
        <w:gridCol w:w="5327"/>
        <w:gridCol w:w="4754"/>
      </w:tblGrid>
      <w:tr w:rsidR="003568D8" w:rsidRPr="00DF65F8" w14:paraId="69846ECC" w14:textId="77777777" w:rsidTr="00D76EEC">
        <w:tc>
          <w:tcPr>
            <w:tcW w:w="4661" w:type="dxa"/>
          </w:tcPr>
          <w:p w14:paraId="6DFC8159" w14:textId="77777777" w:rsidR="003568D8" w:rsidRPr="00DF65F8" w:rsidRDefault="003568D8" w:rsidP="00D76EEC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Доцент</w:t>
            </w:r>
          </w:p>
        </w:tc>
        <w:tc>
          <w:tcPr>
            <w:tcW w:w="5327" w:type="dxa"/>
          </w:tcPr>
          <w:p w14:paraId="0AFB192A" w14:textId="77777777" w:rsidR="003568D8" w:rsidRPr="00DF65F8" w:rsidRDefault="003568D8" w:rsidP="00D76EEC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  <w:tc>
          <w:tcPr>
            <w:tcW w:w="4754" w:type="dxa"/>
          </w:tcPr>
          <w:p w14:paraId="5E010E0A" w14:textId="77777777" w:rsidR="003568D8" w:rsidRPr="00DF65F8" w:rsidRDefault="003568D8" w:rsidP="00D76EEC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Тасполтаева А.Р.</w:t>
            </w:r>
            <w:r w:rsidRPr="00DF65F8">
              <w:rPr>
                <w:rFonts w:ascii="Times New Roman" w:eastAsia="Times New Roman" w:hAnsi="Times New Roman" w:cs="Times New Roman"/>
                <w:lang w:val="uk-UA" w:eastAsia="ru-RU"/>
              </w:rPr>
              <w:tab/>
            </w:r>
          </w:p>
        </w:tc>
      </w:tr>
      <w:tr w:rsidR="003568D8" w:rsidRPr="003568D8" w14:paraId="56456D29" w14:textId="77777777" w:rsidTr="00D76EEC">
        <w:tc>
          <w:tcPr>
            <w:tcW w:w="4661" w:type="dxa"/>
          </w:tcPr>
          <w:p w14:paraId="189B67CC" w14:textId="77777777" w:rsidR="003568D8" w:rsidRDefault="003568D8" w:rsidP="00D76EEC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Кафедра меңгерушісі                                                                                                         </w:t>
            </w:r>
          </w:p>
        </w:tc>
        <w:tc>
          <w:tcPr>
            <w:tcW w:w="5327" w:type="dxa"/>
          </w:tcPr>
          <w:p w14:paraId="1CE9AEDD" w14:textId="77777777" w:rsidR="003568D8" w:rsidRPr="00DF65F8" w:rsidRDefault="003568D8" w:rsidP="00D76EEC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4BE61F23" w14:textId="77777777" w:rsidR="003568D8" w:rsidRPr="003568D8" w:rsidRDefault="003568D8" w:rsidP="00D76EEC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Иманбаев А.Ж.</w:t>
            </w:r>
          </w:p>
        </w:tc>
      </w:tr>
      <w:tr w:rsidR="003568D8" w:rsidRPr="003568D8" w14:paraId="152FE358" w14:textId="77777777" w:rsidTr="00D76EEC">
        <w:tc>
          <w:tcPr>
            <w:tcW w:w="4661" w:type="dxa"/>
          </w:tcPr>
          <w:p w14:paraId="4079A9DE" w14:textId="77777777" w:rsidR="003568D8" w:rsidRDefault="003568D8" w:rsidP="00D76EEC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</w:t>
            </w: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Ғалым хатшы</w:t>
            </w:r>
          </w:p>
        </w:tc>
        <w:tc>
          <w:tcPr>
            <w:tcW w:w="5327" w:type="dxa"/>
          </w:tcPr>
          <w:p w14:paraId="167679AD" w14:textId="77777777" w:rsidR="003568D8" w:rsidRPr="00DF65F8" w:rsidRDefault="003568D8" w:rsidP="00D76EEC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5A269506" w14:textId="77777777" w:rsidR="003568D8" w:rsidRPr="003568D8" w:rsidRDefault="003568D8" w:rsidP="00D76EEC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Нуралиева  А.Ж.</w:t>
            </w:r>
          </w:p>
        </w:tc>
      </w:tr>
    </w:tbl>
    <w:p w14:paraId="77DF4E68" w14:textId="6033A0C4" w:rsidR="00700DC2" w:rsidRPr="0045258C" w:rsidRDefault="00700DC2" w:rsidP="00781396">
      <w:pPr>
        <w:sectPr w:rsidR="00700DC2" w:rsidRPr="0045258C" w:rsidSect="00033F90">
          <w:footerReference w:type="default" r:id="rId10"/>
          <w:pgSz w:w="16838" w:h="11906" w:orient="landscape"/>
          <w:pgMar w:top="1134" w:right="851" w:bottom="1134" w:left="851" w:header="709" w:footer="709" w:gutter="0"/>
          <w:cols w:space="708"/>
          <w:docGrid w:linePitch="360"/>
        </w:sectPr>
      </w:pPr>
    </w:p>
    <w:p w14:paraId="16FAFB1D" w14:textId="21AEB4CA" w:rsidR="00781396" w:rsidRPr="0045258C" w:rsidRDefault="00781396" w:rsidP="00033F90">
      <w:pPr>
        <w:pStyle w:val="pc"/>
        <w:ind w:left="-57" w:right="-57"/>
      </w:pPr>
    </w:p>
    <w:sectPr w:rsidR="00781396" w:rsidRPr="0045258C" w:rsidSect="00033F90">
      <w:pgSz w:w="16838" w:h="11906" w:orient="landscape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5CE2E" w14:textId="77777777" w:rsidR="00BC4DA2" w:rsidRDefault="00BC4DA2" w:rsidP="00C91FAD">
      <w:r>
        <w:separator/>
      </w:r>
    </w:p>
  </w:endnote>
  <w:endnote w:type="continuationSeparator" w:id="0">
    <w:p w14:paraId="6CE49E1E" w14:textId="77777777" w:rsidR="00BC4DA2" w:rsidRDefault="00BC4DA2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07791" w14:textId="05876D9D" w:rsidR="00F01E3D" w:rsidRDefault="00F01E3D" w:rsidP="00781396">
    <w:pPr>
      <w:pStyle w:val="a8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C5C7F" w14:textId="77777777" w:rsidR="00BC4DA2" w:rsidRDefault="00BC4DA2" w:rsidP="00C91FAD">
      <w:r>
        <w:separator/>
      </w:r>
    </w:p>
  </w:footnote>
  <w:footnote w:type="continuationSeparator" w:id="0">
    <w:p w14:paraId="34360236" w14:textId="77777777" w:rsidR="00BC4DA2" w:rsidRDefault="00BC4DA2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0716A"/>
    <w:rsid w:val="000223D1"/>
    <w:rsid w:val="00023856"/>
    <w:rsid w:val="00033F90"/>
    <w:rsid w:val="00065359"/>
    <w:rsid w:val="00070648"/>
    <w:rsid w:val="0007771E"/>
    <w:rsid w:val="00094457"/>
    <w:rsid w:val="000973CC"/>
    <w:rsid w:val="000A758B"/>
    <w:rsid w:val="000D6416"/>
    <w:rsid w:val="00124F3D"/>
    <w:rsid w:val="00147E41"/>
    <w:rsid w:val="00153968"/>
    <w:rsid w:val="00170556"/>
    <w:rsid w:val="001C0424"/>
    <w:rsid w:val="001D79A1"/>
    <w:rsid w:val="001F39FE"/>
    <w:rsid w:val="00227E57"/>
    <w:rsid w:val="002B4F4D"/>
    <w:rsid w:val="002D11ED"/>
    <w:rsid w:val="002F6139"/>
    <w:rsid w:val="00306F39"/>
    <w:rsid w:val="003213FB"/>
    <w:rsid w:val="00336CD2"/>
    <w:rsid w:val="00346A62"/>
    <w:rsid w:val="003568D8"/>
    <w:rsid w:val="00371D8A"/>
    <w:rsid w:val="00393EC5"/>
    <w:rsid w:val="003A37CA"/>
    <w:rsid w:val="003D127E"/>
    <w:rsid w:val="003E0427"/>
    <w:rsid w:val="003F24E8"/>
    <w:rsid w:val="003F4E16"/>
    <w:rsid w:val="003F5991"/>
    <w:rsid w:val="00411165"/>
    <w:rsid w:val="00415F73"/>
    <w:rsid w:val="00426686"/>
    <w:rsid w:val="004417B0"/>
    <w:rsid w:val="00447C08"/>
    <w:rsid w:val="0045258C"/>
    <w:rsid w:val="004D6652"/>
    <w:rsid w:val="005029AC"/>
    <w:rsid w:val="005120B3"/>
    <w:rsid w:val="00541A3D"/>
    <w:rsid w:val="00542FA8"/>
    <w:rsid w:val="00574315"/>
    <w:rsid w:val="00576A04"/>
    <w:rsid w:val="005809B3"/>
    <w:rsid w:val="005903A9"/>
    <w:rsid w:val="005C01BC"/>
    <w:rsid w:val="005D45E0"/>
    <w:rsid w:val="005F425F"/>
    <w:rsid w:val="006304E2"/>
    <w:rsid w:val="00635A5F"/>
    <w:rsid w:val="00651A01"/>
    <w:rsid w:val="006920CF"/>
    <w:rsid w:val="006D21ED"/>
    <w:rsid w:val="006F53C8"/>
    <w:rsid w:val="00700DC2"/>
    <w:rsid w:val="0071644B"/>
    <w:rsid w:val="007219F0"/>
    <w:rsid w:val="00722F73"/>
    <w:rsid w:val="00767F56"/>
    <w:rsid w:val="00771EA4"/>
    <w:rsid w:val="007723CF"/>
    <w:rsid w:val="00773448"/>
    <w:rsid w:val="00781396"/>
    <w:rsid w:val="007F538F"/>
    <w:rsid w:val="0082295B"/>
    <w:rsid w:val="00853F27"/>
    <w:rsid w:val="008916AD"/>
    <w:rsid w:val="00891D15"/>
    <w:rsid w:val="008B4DA3"/>
    <w:rsid w:val="008E28BD"/>
    <w:rsid w:val="00925B20"/>
    <w:rsid w:val="00957543"/>
    <w:rsid w:val="00984374"/>
    <w:rsid w:val="00994A23"/>
    <w:rsid w:val="009A155D"/>
    <w:rsid w:val="009B0F80"/>
    <w:rsid w:val="009D4774"/>
    <w:rsid w:val="009F5F52"/>
    <w:rsid w:val="00A03E81"/>
    <w:rsid w:val="00A14E1C"/>
    <w:rsid w:val="00A40ED7"/>
    <w:rsid w:val="00A41395"/>
    <w:rsid w:val="00A65BBE"/>
    <w:rsid w:val="00AD1E41"/>
    <w:rsid w:val="00AD2644"/>
    <w:rsid w:val="00AE3597"/>
    <w:rsid w:val="00AE6CCA"/>
    <w:rsid w:val="00AF1688"/>
    <w:rsid w:val="00B233A5"/>
    <w:rsid w:val="00B455DB"/>
    <w:rsid w:val="00BC4DA2"/>
    <w:rsid w:val="00C04010"/>
    <w:rsid w:val="00C270A7"/>
    <w:rsid w:val="00C3784E"/>
    <w:rsid w:val="00C7007D"/>
    <w:rsid w:val="00C70D23"/>
    <w:rsid w:val="00C737D8"/>
    <w:rsid w:val="00C73CFD"/>
    <w:rsid w:val="00C8221A"/>
    <w:rsid w:val="00C91FAD"/>
    <w:rsid w:val="00D004B5"/>
    <w:rsid w:val="00D20CA2"/>
    <w:rsid w:val="00D326F7"/>
    <w:rsid w:val="00D55662"/>
    <w:rsid w:val="00D61E09"/>
    <w:rsid w:val="00D6621E"/>
    <w:rsid w:val="00D7679A"/>
    <w:rsid w:val="00D96532"/>
    <w:rsid w:val="00DC6C7F"/>
    <w:rsid w:val="00DF65F8"/>
    <w:rsid w:val="00E00F00"/>
    <w:rsid w:val="00E225CF"/>
    <w:rsid w:val="00E47CEC"/>
    <w:rsid w:val="00E536AE"/>
    <w:rsid w:val="00E86D71"/>
    <w:rsid w:val="00E9029B"/>
    <w:rsid w:val="00E96E92"/>
    <w:rsid w:val="00EA1D14"/>
    <w:rsid w:val="00F01E3D"/>
    <w:rsid w:val="00F042A6"/>
    <w:rsid w:val="00F231E7"/>
    <w:rsid w:val="00F62C24"/>
    <w:rsid w:val="00F772CF"/>
    <w:rsid w:val="00F9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docId w15:val="{5FFB1291-F2A0-44A4-923B-E2A9D5693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  <w:style w:type="table" w:styleId="ab">
    <w:name w:val="Table Grid"/>
    <w:basedOn w:val="a1"/>
    <w:uiPriority w:val="39"/>
    <w:rsid w:val="00DF65F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parator">
    <w:name w:val="separator"/>
    <w:basedOn w:val="a0"/>
    <w:rsid w:val="000D64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5587/1729-4061.2025.33608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dx.doi.org/10.15587/1729-4061.2025.347797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7AD85-A504-4080-A471-475BA968D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</TotalTime>
  <Pages>3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Кемелхановна</cp:lastModifiedBy>
  <cp:revision>51</cp:revision>
  <cp:lastPrinted>2025-01-05T11:37:00Z</cp:lastPrinted>
  <dcterms:created xsi:type="dcterms:W3CDTF">2022-08-01T10:33:00Z</dcterms:created>
  <dcterms:modified xsi:type="dcterms:W3CDTF">2026-01-12T07:09:00Z</dcterms:modified>
</cp:coreProperties>
</file>